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179D7B70" w:rsidR="00262E08" w:rsidRDefault="009A39AB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Exchange Cart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BB5FFDE" w14:textId="77777777" w:rsidR="00BF06CB" w:rsidRDefault="00BF06CB" w:rsidP="00BF06CB"/>
    <w:p w14:paraId="2891E40C" w14:textId="77777777" w:rsidR="00BF06CB" w:rsidRDefault="00BF06CB" w:rsidP="00BF06C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0"/>
        <w:gridCol w:w="2475"/>
        <w:gridCol w:w="4835"/>
      </w:tblGrid>
      <w:tr w:rsidR="00BF06CB" w:rsidRPr="00BF06CB" w14:paraId="2DE63666" w14:textId="77777777" w:rsidTr="001F05F2">
        <w:trPr>
          <w:trHeight w:val="387"/>
        </w:trPr>
        <w:tc>
          <w:tcPr>
            <w:tcW w:w="1900" w:type="dxa"/>
          </w:tcPr>
          <w:p w14:paraId="70B36112" w14:textId="77777777" w:rsidR="00BF06CB" w:rsidRPr="00BF06CB" w:rsidRDefault="00BF06CB" w:rsidP="001F05F2">
            <w:pPr>
              <w:pStyle w:val="NoSpacing"/>
            </w:pPr>
            <w:r w:rsidRPr="00BF06CB">
              <w:t>Version</w:t>
            </w:r>
          </w:p>
        </w:tc>
        <w:tc>
          <w:tcPr>
            <w:tcW w:w="2475" w:type="dxa"/>
          </w:tcPr>
          <w:p w14:paraId="2C9FE3AE" w14:textId="77777777" w:rsidR="00BF06CB" w:rsidRPr="00BF06CB" w:rsidRDefault="00BF06CB" w:rsidP="001F05F2">
            <w:pPr>
              <w:pStyle w:val="NoSpacing"/>
            </w:pPr>
            <w:r w:rsidRPr="00BF06CB">
              <w:t>Release Date</w:t>
            </w:r>
          </w:p>
        </w:tc>
        <w:tc>
          <w:tcPr>
            <w:tcW w:w="4835" w:type="dxa"/>
          </w:tcPr>
          <w:p w14:paraId="0CEE52AC" w14:textId="77777777" w:rsidR="00BF06CB" w:rsidRPr="00BF06CB" w:rsidRDefault="00BF06CB" w:rsidP="001F05F2">
            <w:pPr>
              <w:pStyle w:val="NoSpacing"/>
            </w:pPr>
            <w:r w:rsidRPr="00BF06CB">
              <w:t>Minimum Required ABS</w:t>
            </w:r>
            <w:r w:rsidRPr="00BF06CB">
              <w:rPr>
                <w:i/>
              </w:rPr>
              <w:t>Solute</w:t>
            </w:r>
            <w:r w:rsidRPr="00BF06CB">
              <w:t xml:space="preserve"> Release</w:t>
            </w:r>
          </w:p>
        </w:tc>
      </w:tr>
      <w:tr w:rsidR="00BF06CB" w:rsidRPr="00BF06CB" w14:paraId="18B17EC0" w14:textId="77777777" w:rsidTr="00BF06CB">
        <w:trPr>
          <w:trHeight w:val="256"/>
        </w:trPr>
        <w:tc>
          <w:tcPr>
            <w:tcW w:w="1900" w:type="dxa"/>
          </w:tcPr>
          <w:p w14:paraId="73C1BD72" w14:textId="6F6E55FC" w:rsidR="00BF06CB" w:rsidRPr="00BF06CB" w:rsidRDefault="00BF06CB" w:rsidP="001F05F2">
            <w:pPr>
              <w:pStyle w:val="NoSpacing"/>
              <w:rPr>
                <w:b/>
                <w:sz w:val="28"/>
                <w:szCs w:val="28"/>
              </w:rPr>
            </w:pPr>
            <w:r w:rsidRPr="00BF06CB">
              <w:rPr>
                <w:b/>
                <w:sz w:val="28"/>
                <w:szCs w:val="28"/>
              </w:rPr>
              <w:t>1.0</w:t>
            </w:r>
            <w:r w:rsidRPr="001F05F2">
              <w:rPr>
                <w:b/>
                <w:sz w:val="28"/>
                <w:szCs w:val="28"/>
              </w:rPr>
              <w:t>5</w:t>
            </w:r>
          </w:p>
        </w:tc>
        <w:tc>
          <w:tcPr>
            <w:tcW w:w="2475" w:type="dxa"/>
          </w:tcPr>
          <w:p w14:paraId="6A8DA8CF" w14:textId="28784D8E" w:rsidR="00BF06CB" w:rsidRPr="00BF06CB" w:rsidRDefault="00BF06CB" w:rsidP="001F05F2">
            <w:pPr>
              <w:pStyle w:val="NoSpacing"/>
              <w:rPr>
                <w:b/>
                <w:sz w:val="28"/>
                <w:szCs w:val="28"/>
              </w:rPr>
            </w:pPr>
            <w:r w:rsidRPr="001F05F2">
              <w:rPr>
                <w:b/>
                <w:sz w:val="28"/>
                <w:szCs w:val="28"/>
              </w:rPr>
              <w:t>25</w:t>
            </w:r>
            <w:r w:rsidRPr="00BF06CB">
              <w:rPr>
                <w:b/>
                <w:sz w:val="28"/>
                <w:szCs w:val="28"/>
              </w:rPr>
              <w:t>-</w:t>
            </w:r>
            <w:r w:rsidRPr="001F05F2">
              <w:rPr>
                <w:b/>
                <w:sz w:val="28"/>
                <w:szCs w:val="28"/>
              </w:rPr>
              <w:t>02</w:t>
            </w:r>
            <w:r w:rsidRPr="00BF06CB">
              <w:rPr>
                <w:b/>
                <w:sz w:val="28"/>
                <w:szCs w:val="28"/>
              </w:rPr>
              <w:t>-202</w:t>
            </w:r>
            <w:r w:rsidRPr="001F05F2">
              <w:rPr>
                <w:b/>
                <w:sz w:val="28"/>
                <w:szCs w:val="28"/>
              </w:rPr>
              <w:t>6</w:t>
            </w:r>
          </w:p>
        </w:tc>
        <w:tc>
          <w:tcPr>
            <w:tcW w:w="4835" w:type="dxa"/>
          </w:tcPr>
          <w:p w14:paraId="57920AB4" w14:textId="77777777" w:rsidR="00BF06CB" w:rsidRPr="00BF06CB" w:rsidRDefault="00BF06CB" w:rsidP="001F05F2">
            <w:pPr>
              <w:pStyle w:val="NoSpacing"/>
              <w:rPr>
                <w:b/>
                <w:sz w:val="28"/>
                <w:szCs w:val="28"/>
              </w:rPr>
            </w:pPr>
            <w:r w:rsidRPr="00BF06CB">
              <w:rPr>
                <w:b/>
                <w:sz w:val="28"/>
                <w:szCs w:val="28"/>
              </w:rPr>
              <w:t>9.07.02</w:t>
            </w:r>
          </w:p>
        </w:tc>
      </w:tr>
      <w:tr w:rsidR="00BF06CB" w:rsidRPr="00BF06CB" w14:paraId="460A98BA" w14:textId="77777777" w:rsidTr="00BF06CB">
        <w:trPr>
          <w:gridAfter w:val="2"/>
          <w:wAfter w:w="7310" w:type="dxa"/>
          <w:trHeight w:val="770"/>
        </w:trPr>
        <w:tc>
          <w:tcPr>
            <w:tcW w:w="1900" w:type="dxa"/>
          </w:tcPr>
          <w:p w14:paraId="49A516CA" w14:textId="77777777" w:rsidR="001F05F2" w:rsidRDefault="001F05F2" w:rsidP="00BF06CB">
            <w:pPr>
              <w:spacing w:after="200" w:line="276" w:lineRule="auto"/>
            </w:pPr>
          </w:p>
          <w:p w14:paraId="7BB76780" w14:textId="6CB728CC" w:rsidR="00BF06CB" w:rsidRPr="00BF06CB" w:rsidRDefault="00BF06CB" w:rsidP="00BF06CB">
            <w:pPr>
              <w:spacing w:after="200" w:line="276" w:lineRule="auto"/>
            </w:pPr>
            <w:r>
              <w:t>Changes:</w:t>
            </w:r>
          </w:p>
        </w:tc>
      </w:tr>
    </w:tbl>
    <w:p w14:paraId="77DA4546" w14:textId="3C21DF4B" w:rsidR="00BF06CB" w:rsidRDefault="00BF06CB" w:rsidP="00397780">
      <w:pPr>
        <w:spacing w:after="0" w:line="240" w:lineRule="auto"/>
      </w:pPr>
      <w:r>
        <w:t>-</w:t>
      </w:r>
      <w:r>
        <w:t xml:space="preserve"> </w:t>
      </w:r>
      <w:r w:rsidR="005D3E0C" w:rsidRPr="005D3E0C">
        <w:t>Added a new feature to manage containers, control counting, and park carts</w:t>
      </w:r>
      <w:r w:rsidR="00397780">
        <w:t xml:space="preserve"> </w:t>
      </w:r>
      <w:r>
        <w:t>(ECAN-108)</w:t>
      </w:r>
    </w:p>
    <w:p w14:paraId="03867296" w14:textId="3496420E" w:rsidR="00F45D9D" w:rsidRDefault="00BF06CB" w:rsidP="00F45D9D">
      <w:pPr>
        <w:pStyle w:val="NoSpacing"/>
      </w:pPr>
      <w:r>
        <w:t>-</w:t>
      </w:r>
      <w:r>
        <w:t xml:space="preserve"> </w:t>
      </w:r>
      <w:r w:rsidR="00C932BD" w:rsidRPr="00C932BD">
        <w:t>Updated the application to ensure compatibility with Android 16</w:t>
      </w:r>
      <w:r w:rsidR="00C932BD" w:rsidRPr="00C932BD">
        <w:t xml:space="preserve"> </w:t>
      </w:r>
      <w:r>
        <w:t>(ECAN-131)</w:t>
      </w:r>
    </w:p>
    <w:p w14:paraId="1C7A946B" w14:textId="500BD664" w:rsidR="00EC1357" w:rsidRDefault="00BF06CB" w:rsidP="00F45D9D">
      <w:pPr>
        <w:pStyle w:val="NoSpacing"/>
      </w:pPr>
      <w:r>
        <w:t xml:space="preserve">- </w:t>
      </w:r>
      <w:r w:rsidR="00C932BD" w:rsidRPr="00C932BD">
        <w:t>Improved login validation: the Username field now accepts uppercase letters only</w:t>
      </w:r>
      <w:r w:rsidR="00C932BD" w:rsidRPr="00C932BD">
        <w:t xml:space="preserve"> </w:t>
      </w:r>
      <w:r>
        <w:t>(ECAN-199)</w:t>
      </w:r>
    </w:p>
    <w:p w14:paraId="52FC63E9" w14:textId="77777777" w:rsidR="00BF06CB" w:rsidRDefault="00BF06CB" w:rsidP="00BF06C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C559F8" w:rsidRPr="009667EE" w14:paraId="44261FAC" w14:textId="77777777" w:rsidTr="00DB683B">
        <w:tc>
          <w:tcPr>
            <w:tcW w:w="1951" w:type="dxa"/>
          </w:tcPr>
          <w:p w14:paraId="31ED0FA1" w14:textId="77777777" w:rsidR="00C559F8" w:rsidRPr="009667EE" w:rsidRDefault="00C559F8" w:rsidP="00DB683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E7D702C" w14:textId="77777777" w:rsidR="00C559F8" w:rsidRPr="009667EE" w:rsidRDefault="00C559F8" w:rsidP="00DB683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D453C46" w14:textId="77777777" w:rsidR="00C559F8" w:rsidRPr="009667EE" w:rsidRDefault="00C559F8" w:rsidP="00DB683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559F8" w:rsidRPr="009667EE" w14:paraId="609F7B51" w14:textId="77777777" w:rsidTr="00DB683B">
        <w:tc>
          <w:tcPr>
            <w:tcW w:w="1951" w:type="dxa"/>
          </w:tcPr>
          <w:p w14:paraId="0599E5F3" w14:textId="70638573" w:rsidR="00C559F8" w:rsidRPr="009667EE" w:rsidRDefault="00C559F8" w:rsidP="00DB683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52" w:type="dxa"/>
          </w:tcPr>
          <w:p w14:paraId="7C17544B" w14:textId="79633107" w:rsidR="00C559F8" w:rsidRPr="00E4612C" w:rsidRDefault="00C559F8" w:rsidP="00DB683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</w:t>
            </w:r>
            <w:r w:rsidRPr="00E461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10</w:t>
            </w:r>
            <w:r w:rsidRPr="00E4612C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609CA38" w14:textId="77777777" w:rsidR="00C559F8" w:rsidRPr="00E4612C" w:rsidRDefault="00C559F8" w:rsidP="00DB683B">
            <w:pPr>
              <w:jc w:val="both"/>
              <w:rPr>
                <w:b/>
                <w:sz w:val="28"/>
                <w:szCs w:val="24"/>
              </w:rPr>
            </w:pPr>
            <w:r w:rsidRPr="00794C73">
              <w:rPr>
                <w:b/>
                <w:sz w:val="28"/>
                <w:szCs w:val="24"/>
              </w:rPr>
              <w:t>9.07.02</w:t>
            </w:r>
          </w:p>
        </w:tc>
      </w:tr>
      <w:tr w:rsidR="00C559F8" w:rsidRPr="009667EE" w14:paraId="045B1487" w14:textId="77777777" w:rsidTr="00DB683B">
        <w:trPr>
          <w:gridAfter w:val="2"/>
          <w:wAfter w:w="7549" w:type="dxa"/>
        </w:trPr>
        <w:tc>
          <w:tcPr>
            <w:tcW w:w="1951" w:type="dxa"/>
          </w:tcPr>
          <w:p w14:paraId="614ABC5F" w14:textId="77777777" w:rsidR="00C559F8" w:rsidRDefault="00C559F8" w:rsidP="00DB683B">
            <w:pPr>
              <w:rPr>
                <w:sz w:val="20"/>
                <w:szCs w:val="24"/>
              </w:rPr>
            </w:pPr>
          </w:p>
          <w:p w14:paraId="0B298293" w14:textId="77777777" w:rsidR="00C559F8" w:rsidRDefault="00C559F8" w:rsidP="00DB683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82F0C2" w14:textId="77777777" w:rsidR="00C559F8" w:rsidRPr="009667EE" w:rsidRDefault="00C559F8" w:rsidP="00DB683B">
            <w:pPr>
              <w:rPr>
                <w:sz w:val="20"/>
                <w:szCs w:val="24"/>
              </w:rPr>
            </w:pPr>
          </w:p>
        </w:tc>
      </w:tr>
    </w:tbl>
    <w:p w14:paraId="352F2E8C" w14:textId="24E2417E" w:rsidR="00C559F8" w:rsidRDefault="00C559F8" w:rsidP="00C559F8">
      <w:pPr>
        <w:spacing w:after="0" w:line="240" w:lineRule="auto"/>
      </w:pPr>
      <w:r>
        <w:t xml:space="preserve">- </w:t>
      </w:r>
      <w:r w:rsidRPr="00C559F8">
        <w:t xml:space="preserve">Android 16 compatibility update </w:t>
      </w:r>
      <w:r>
        <w:t>(ECAN-131)</w:t>
      </w:r>
    </w:p>
    <w:p w14:paraId="68A2358B" w14:textId="77777777" w:rsidR="00C559F8" w:rsidRDefault="00C559F8" w:rsidP="00C827A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C827A8" w:rsidRPr="009667EE" w14:paraId="40C9DF91" w14:textId="77777777" w:rsidTr="00FB7335">
        <w:tc>
          <w:tcPr>
            <w:tcW w:w="1951" w:type="dxa"/>
          </w:tcPr>
          <w:p w14:paraId="542163CF" w14:textId="77777777" w:rsidR="00C827A8" w:rsidRPr="009667EE" w:rsidRDefault="00C827A8" w:rsidP="00FB7335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FFEEB65" w14:textId="77777777" w:rsidR="00C827A8" w:rsidRPr="009667EE" w:rsidRDefault="00C827A8" w:rsidP="00FB7335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1994A73" w14:textId="77777777" w:rsidR="00C827A8" w:rsidRPr="009667EE" w:rsidRDefault="00C827A8" w:rsidP="00FB7335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827A8" w:rsidRPr="009667EE" w14:paraId="0AE9FB3F" w14:textId="77777777" w:rsidTr="00FB7335">
        <w:tc>
          <w:tcPr>
            <w:tcW w:w="1951" w:type="dxa"/>
          </w:tcPr>
          <w:p w14:paraId="1B928396" w14:textId="62C286DD" w:rsidR="00C827A8" w:rsidRPr="009667EE" w:rsidRDefault="00C827A8" w:rsidP="00FB7335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52" w:type="dxa"/>
          </w:tcPr>
          <w:p w14:paraId="5ECED706" w14:textId="14CE0E44" w:rsidR="00C827A8" w:rsidRPr="00E4612C" w:rsidRDefault="00C827A8" w:rsidP="00FB733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E461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4</w:t>
            </w:r>
            <w:r w:rsidRPr="00E4612C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01BF099" w14:textId="77777777" w:rsidR="00C827A8" w:rsidRPr="00E4612C" w:rsidRDefault="00C827A8" w:rsidP="00FB7335">
            <w:pPr>
              <w:jc w:val="both"/>
              <w:rPr>
                <w:b/>
                <w:sz w:val="28"/>
                <w:szCs w:val="24"/>
              </w:rPr>
            </w:pPr>
            <w:r w:rsidRPr="00794C73">
              <w:rPr>
                <w:b/>
                <w:sz w:val="28"/>
                <w:szCs w:val="24"/>
              </w:rPr>
              <w:t>9.07.02</w:t>
            </w:r>
          </w:p>
        </w:tc>
      </w:tr>
      <w:tr w:rsidR="00C827A8" w:rsidRPr="009667EE" w14:paraId="416EA9B0" w14:textId="77777777" w:rsidTr="00FB7335">
        <w:trPr>
          <w:gridAfter w:val="2"/>
          <w:wAfter w:w="7549" w:type="dxa"/>
        </w:trPr>
        <w:tc>
          <w:tcPr>
            <w:tcW w:w="1951" w:type="dxa"/>
          </w:tcPr>
          <w:p w14:paraId="4D58554F" w14:textId="77777777" w:rsidR="00C827A8" w:rsidRDefault="00C827A8" w:rsidP="00FB7335">
            <w:pPr>
              <w:rPr>
                <w:sz w:val="20"/>
                <w:szCs w:val="24"/>
              </w:rPr>
            </w:pPr>
          </w:p>
          <w:p w14:paraId="50CDA518" w14:textId="77777777" w:rsidR="00C827A8" w:rsidRDefault="00C827A8" w:rsidP="00FB7335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C436B0C" w14:textId="77777777" w:rsidR="00C827A8" w:rsidRPr="009667EE" w:rsidRDefault="00C827A8" w:rsidP="00FB7335">
            <w:pPr>
              <w:rPr>
                <w:sz w:val="20"/>
                <w:szCs w:val="24"/>
              </w:rPr>
            </w:pPr>
          </w:p>
        </w:tc>
      </w:tr>
    </w:tbl>
    <w:p w14:paraId="2547F226" w14:textId="50B1877F" w:rsidR="00C827A8" w:rsidRDefault="00C827A8" w:rsidP="00C827A8">
      <w:pPr>
        <w:spacing w:after="0" w:line="240" w:lineRule="auto"/>
      </w:pPr>
      <w:r>
        <w:t>- Added functionality to use Clean Return Weighing (ECAN-8)</w:t>
      </w:r>
    </w:p>
    <w:p w14:paraId="5785959E" w14:textId="53E8E2AC" w:rsidR="00C827A8" w:rsidRDefault="00C827A8" w:rsidP="00C827A8">
      <w:pPr>
        <w:spacing w:after="0" w:line="240" w:lineRule="auto"/>
      </w:pPr>
      <w:r>
        <w:t xml:space="preserve">- </w:t>
      </w:r>
      <w:r w:rsidRPr="00C827A8">
        <w:t>Improved application display messages to offer better user experience.</w:t>
      </w:r>
    </w:p>
    <w:p w14:paraId="67059F1B" w14:textId="7FF14CD7" w:rsidR="003C6950" w:rsidRDefault="003C6950" w:rsidP="00A234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A00EE1" w:rsidRPr="009667EE" w14:paraId="1AD7A84C" w14:textId="77777777" w:rsidTr="00924888">
        <w:tc>
          <w:tcPr>
            <w:tcW w:w="1951" w:type="dxa"/>
          </w:tcPr>
          <w:p w14:paraId="3C887453" w14:textId="77777777" w:rsidR="00A00EE1" w:rsidRPr="009667EE" w:rsidRDefault="00A00EE1" w:rsidP="00924888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9E376E8" w14:textId="77777777" w:rsidR="00A00EE1" w:rsidRPr="009667EE" w:rsidRDefault="00A00EE1" w:rsidP="00924888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6558B8F" w14:textId="77777777" w:rsidR="00A00EE1" w:rsidRPr="009667EE" w:rsidRDefault="00A00EE1" w:rsidP="00924888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A00EE1" w:rsidRPr="009667EE" w14:paraId="0002786F" w14:textId="77777777" w:rsidTr="00924888">
        <w:tc>
          <w:tcPr>
            <w:tcW w:w="1951" w:type="dxa"/>
          </w:tcPr>
          <w:p w14:paraId="5E6019B0" w14:textId="06D8B419" w:rsidR="00A00EE1" w:rsidRPr="009667EE" w:rsidRDefault="00A00EE1" w:rsidP="00924888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52" w:type="dxa"/>
          </w:tcPr>
          <w:p w14:paraId="27C669FA" w14:textId="3FEAC2C2" w:rsidR="00A00EE1" w:rsidRPr="00E4612C" w:rsidRDefault="00A00EE1" w:rsidP="0092488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</w:t>
            </w:r>
            <w:r w:rsidRPr="00E461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2</w:t>
            </w:r>
            <w:r w:rsidRPr="00E4612C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01DC6B06" w14:textId="77777777" w:rsidR="00A00EE1" w:rsidRPr="00E4612C" w:rsidRDefault="00A00EE1" w:rsidP="00924888">
            <w:pPr>
              <w:jc w:val="both"/>
              <w:rPr>
                <w:b/>
                <w:sz w:val="28"/>
                <w:szCs w:val="24"/>
              </w:rPr>
            </w:pPr>
            <w:r w:rsidRPr="00E4612C">
              <w:rPr>
                <w:b/>
                <w:sz w:val="28"/>
                <w:szCs w:val="24"/>
              </w:rPr>
              <w:t>9.07.02</w:t>
            </w:r>
          </w:p>
        </w:tc>
      </w:tr>
      <w:tr w:rsidR="00A00EE1" w:rsidRPr="009667EE" w14:paraId="6C321D3C" w14:textId="77777777" w:rsidTr="00924888">
        <w:trPr>
          <w:gridAfter w:val="2"/>
          <w:wAfter w:w="7549" w:type="dxa"/>
        </w:trPr>
        <w:tc>
          <w:tcPr>
            <w:tcW w:w="1951" w:type="dxa"/>
          </w:tcPr>
          <w:p w14:paraId="79D2F717" w14:textId="77777777" w:rsidR="00A00EE1" w:rsidRDefault="00A00EE1" w:rsidP="00924888">
            <w:pPr>
              <w:rPr>
                <w:sz w:val="20"/>
                <w:szCs w:val="24"/>
              </w:rPr>
            </w:pPr>
          </w:p>
          <w:p w14:paraId="2D5E2A1B" w14:textId="77777777" w:rsidR="00A00EE1" w:rsidRDefault="00A00EE1" w:rsidP="00924888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0822780" w14:textId="77777777" w:rsidR="00A00EE1" w:rsidRPr="009667EE" w:rsidRDefault="00A00EE1" w:rsidP="00924888">
            <w:pPr>
              <w:rPr>
                <w:sz w:val="20"/>
                <w:szCs w:val="24"/>
              </w:rPr>
            </w:pPr>
          </w:p>
        </w:tc>
      </w:tr>
    </w:tbl>
    <w:p w14:paraId="39804EAB" w14:textId="0AF2EF63" w:rsidR="00A00EE1" w:rsidRDefault="00A00EE1" w:rsidP="00A00EE1">
      <w:pPr>
        <w:spacing w:after="0" w:line="240" w:lineRule="auto"/>
      </w:pPr>
      <w:r>
        <w:t xml:space="preserve">- </w:t>
      </w:r>
      <w:r w:rsidR="008054C9">
        <w:t xml:space="preserve">Added possibility to print via </w:t>
      </w:r>
      <w:r w:rsidR="008E097E">
        <w:t>Local Print Server (ECAN-1)</w:t>
      </w:r>
    </w:p>
    <w:p w14:paraId="5998686D" w14:textId="2A21FA0F" w:rsidR="00A00EE1" w:rsidRDefault="00A00EE1" w:rsidP="00A00EE1">
      <w:pPr>
        <w:spacing w:after="0" w:line="240" w:lineRule="auto"/>
      </w:pPr>
      <w:r w:rsidRPr="00E4612C">
        <w:t>-</w:t>
      </w:r>
      <w:r>
        <w:t xml:space="preserve"> </w:t>
      </w:r>
      <w:r w:rsidR="00400BFC" w:rsidRPr="00400BFC">
        <w:t xml:space="preserve">Exchange Cart Assistant </w:t>
      </w:r>
      <w:r w:rsidR="008054C9">
        <w:t xml:space="preserve">can now be used also on </w:t>
      </w:r>
      <w:r w:rsidR="00400BFC" w:rsidRPr="00400BFC">
        <w:t>Landscape</w:t>
      </w:r>
      <w:r w:rsidR="008054C9">
        <w:t xml:space="preserve"> mode</w:t>
      </w:r>
      <w:r w:rsidR="00400BFC" w:rsidRPr="00400BFC">
        <w:t xml:space="preserve"> </w:t>
      </w:r>
      <w:r w:rsidRPr="00E4612C">
        <w:t>(ECA</w:t>
      </w:r>
      <w:r>
        <w:t>N-11</w:t>
      </w:r>
      <w:r w:rsidRPr="00E4612C">
        <w:t>)</w:t>
      </w:r>
    </w:p>
    <w:p w14:paraId="46EB1183" w14:textId="2B9BE0FE" w:rsidR="00A00EE1" w:rsidRPr="00E4612C" w:rsidRDefault="00A00EE1" w:rsidP="00A00EE1">
      <w:pPr>
        <w:spacing w:after="0" w:line="240" w:lineRule="auto"/>
      </w:pPr>
      <w:r>
        <w:t xml:space="preserve">- </w:t>
      </w:r>
      <w:r w:rsidRPr="00E4612C">
        <w:t>Packing notes are</w:t>
      </w:r>
      <w:r w:rsidR="008054C9">
        <w:t xml:space="preserve"> correctly displayed</w:t>
      </w:r>
      <w:r w:rsidRPr="00E4612C">
        <w:t xml:space="preserve"> (ECA</w:t>
      </w:r>
      <w:r>
        <w:t>N-95</w:t>
      </w:r>
      <w:r w:rsidRPr="00E4612C">
        <w:t>)</w:t>
      </w:r>
    </w:p>
    <w:p w14:paraId="13ADB617" w14:textId="0C26B41E" w:rsidR="00B42730" w:rsidRPr="00B42730" w:rsidRDefault="0067750D" w:rsidP="009A39AB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</w:p>
    <w:p w14:paraId="0BFE7984" w14:textId="77777777" w:rsidR="00A00EE1" w:rsidRDefault="00A00EE1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681657" w:rsidRPr="009667EE" w14:paraId="75AA6658" w14:textId="77777777" w:rsidTr="00D26EBC">
        <w:tc>
          <w:tcPr>
            <w:tcW w:w="1951" w:type="dxa"/>
          </w:tcPr>
          <w:p w14:paraId="0EEC3E5A" w14:textId="77777777" w:rsidR="00681657" w:rsidRPr="009667EE" w:rsidRDefault="00681657" w:rsidP="00D26EBC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820BC65" w14:textId="77777777" w:rsidR="00681657" w:rsidRPr="009667EE" w:rsidRDefault="00681657" w:rsidP="00D26EBC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AE81CEC" w14:textId="77777777" w:rsidR="00681657" w:rsidRPr="009667EE" w:rsidRDefault="00681657" w:rsidP="00D26EBC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81657" w:rsidRPr="009667EE" w14:paraId="25E54941" w14:textId="77777777" w:rsidTr="00D26EBC">
        <w:tc>
          <w:tcPr>
            <w:tcW w:w="1951" w:type="dxa"/>
          </w:tcPr>
          <w:p w14:paraId="25252B4B" w14:textId="187A9945" w:rsidR="00681657" w:rsidRPr="009667EE" w:rsidRDefault="00681657" w:rsidP="00D26EBC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1DFA9053" w14:textId="68B30C2B" w:rsidR="00681657" w:rsidRPr="00E4612C" w:rsidRDefault="00681657" w:rsidP="00D26EBC">
            <w:pPr>
              <w:rPr>
                <w:b/>
                <w:sz w:val="28"/>
                <w:szCs w:val="24"/>
              </w:rPr>
            </w:pPr>
            <w:r w:rsidRPr="00E4612C">
              <w:rPr>
                <w:b/>
                <w:sz w:val="28"/>
                <w:szCs w:val="24"/>
              </w:rPr>
              <w:t>01-11-2024</w:t>
            </w:r>
          </w:p>
        </w:tc>
        <w:tc>
          <w:tcPr>
            <w:tcW w:w="4997" w:type="dxa"/>
          </w:tcPr>
          <w:p w14:paraId="307F7CD8" w14:textId="77777777" w:rsidR="00681657" w:rsidRPr="00E4612C" w:rsidRDefault="00681657" w:rsidP="00D26EBC">
            <w:pPr>
              <w:jc w:val="both"/>
              <w:rPr>
                <w:b/>
                <w:sz w:val="28"/>
                <w:szCs w:val="24"/>
              </w:rPr>
            </w:pPr>
            <w:r w:rsidRPr="00E4612C">
              <w:rPr>
                <w:b/>
                <w:sz w:val="28"/>
                <w:szCs w:val="24"/>
              </w:rPr>
              <w:t>9.07.02</w:t>
            </w:r>
          </w:p>
        </w:tc>
      </w:tr>
      <w:tr w:rsidR="00681657" w:rsidRPr="009667EE" w14:paraId="0BCEF687" w14:textId="77777777" w:rsidTr="00D26EBC">
        <w:trPr>
          <w:gridAfter w:val="2"/>
          <w:wAfter w:w="7549" w:type="dxa"/>
        </w:trPr>
        <w:tc>
          <w:tcPr>
            <w:tcW w:w="1951" w:type="dxa"/>
          </w:tcPr>
          <w:p w14:paraId="683813D5" w14:textId="77777777" w:rsidR="00681657" w:rsidRDefault="00681657" w:rsidP="00D26EBC">
            <w:pPr>
              <w:rPr>
                <w:sz w:val="20"/>
                <w:szCs w:val="24"/>
              </w:rPr>
            </w:pPr>
          </w:p>
          <w:p w14:paraId="52993582" w14:textId="77777777" w:rsidR="00681657" w:rsidRDefault="00681657" w:rsidP="00D26EBC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A5DCEAF" w14:textId="77777777" w:rsidR="00200D2A" w:rsidRPr="009667EE" w:rsidRDefault="00200D2A" w:rsidP="00D26EBC">
            <w:pPr>
              <w:rPr>
                <w:sz w:val="20"/>
                <w:szCs w:val="24"/>
              </w:rPr>
            </w:pPr>
          </w:p>
        </w:tc>
      </w:tr>
    </w:tbl>
    <w:p w14:paraId="11AB574E" w14:textId="77777777" w:rsidR="007B6DA8" w:rsidRDefault="00681657" w:rsidP="00200D2A">
      <w:pPr>
        <w:spacing w:after="0" w:line="240" w:lineRule="auto"/>
      </w:pPr>
      <w:r w:rsidRPr="00E4612C">
        <w:lastRenderedPageBreak/>
        <w:t>-</w:t>
      </w:r>
      <w:r w:rsidR="00200D2A" w:rsidRPr="00E4612C">
        <w:t xml:space="preserve"> </w:t>
      </w:r>
      <w:r w:rsidR="007B6DA8" w:rsidRPr="00E4612C">
        <w:t>Exchange Cart Assistant is now fully compatible with Android 14 (ECA-24)</w:t>
      </w:r>
    </w:p>
    <w:p w14:paraId="2E982985" w14:textId="29AE023B" w:rsidR="00200D2A" w:rsidRPr="00E4612C" w:rsidRDefault="007B6DA8" w:rsidP="00200D2A">
      <w:pPr>
        <w:spacing w:after="0" w:line="240" w:lineRule="auto"/>
      </w:pPr>
      <w:r>
        <w:t xml:space="preserve">- </w:t>
      </w:r>
      <w:r w:rsidR="00F75285" w:rsidRPr="00E4612C">
        <w:t>Packing notes are no longer shown as duplicated</w:t>
      </w:r>
      <w:r w:rsidR="00CA793D" w:rsidRPr="00E4612C">
        <w:t xml:space="preserve"> </w:t>
      </w:r>
      <w:r w:rsidR="00681657" w:rsidRPr="00E4612C">
        <w:t>(ECA-</w:t>
      </w:r>
      <w:r w:rsidR="00EA6591" w:rsidRPr="00E4612C">
        <w:t>32</w:t>
      </w:r>
      <w:r w:rsidR="00681657" w:rsidRPr="00E4612C">
        <w:t>)</w:t>
      </w:r>
    </w:p>
    <w:p w14:paraId="2A8B2DDA" w14:textId="0B8A1915" w:rsidR="00200D2A" w:rsidRPr="00200D2A" w:rsidRDefault="00200D2A" w:rsidP="00200D2A">
      <w:pPr>
        <w:tabs>
          <w:tab w:val="left" w:pos="284"/>
        </w:tabs>
        <w:spacing w:after="120" w:line="240" w:lineRule="auto"/>
        <w:rPr>
          <w:rFonts w:cs="Courier New"/>
          <w:sz w:val="24"/>
          <w:szCs w:val="24"/>
        </w:rPr>
      </w:pPr>
    </w:p>
    <w:p w14:paraId="0CAC3960" w14:textId="77777777" w:rsidR="00681657" w:rsidRDefault="0068165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61080D6B" w:rsidR="00856DEB" w:rsidRPr="009667EE" w:rsidRDefault="009A39AB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</w:t>
            </w:r>
            <w:r w:rsidR="00AA2144">
              <w:rPr>
                <w:b/>
                <w:sz w:val="28"/>
                <w:szCs w:val="24"/>
              </w:rPr>
              <w:t>-0</w:t>
            </w:r>
            <w:r>
              <w:rPr>
                <w:b/>
                <w:sz w:val="28"/>
                <w:szCs w:val="24"/>
              </w:rPr>
              <w:t>5</w:t>
            </w:r>
            <w:r w:rsidR="00856DEB" w:rsidRPr="009667EE">
              <w:rPr>
                <w:b/>
                <w:sz w:val="28"/>
                <w:szCs w:val="24"/>
              </w:rPr>
              <w:t>-20</w:t>
            </w:r>
            <w:r>
              <w:rPr>
                <w:b/>
                <w:sz w:val="28"/>
                <w:szCs w:val="24"/>
              </w:rPr>
              <w:t>23</w:t>
            </w:r>
          </w:p>
        </w:tc>
        <w:tc>
          <w:tcPr>
            <w:tcW w:w="4997" w:type="dxa"/>
          </w:tcPr>
          <w:p w14:paraId="054A270A" w14:textId="341B6733" w:rsidR="00856DEB" w:rsidRPr="009667EE" w:rsidRDefault="009A39AB" w:rsidP="0067750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.02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7CA2419" w14:textId="77777777" w:rsidR="009A39AB" w:rsidRDefault="009A39AB" w:rsidP="007E4D3A">
            <w:pPr>
              <w:rPr>
                <w:sz w:val="20"/>
                <w:szCs w:val="24"/>
              </w:rPr>
            </w:pPr>
          </w:p>
          <w:p w14:paraId="0A1CC65B" w14:textId="1A52DBE2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E3D1E86" w14:textId="6CA43C47" w:rsidR="00714CE9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200D2A">
        <w:rPr>
          <w:rFonts w:cs="Courier New"/>
        </w:rPr>
        <w:t xml:space="preserve">Mobile Android </w:t>
      </w:r>
      <w:r w:rsidR="009A39AB" w:rsidRPr="00200D2A">
        <w:rPr>
          <w:rFonts w:cs="Courier New"/>
        </w:rPr>
        <w:t>b</w:t>
      </w:r>
      <w:r w:rsidR="006D4142" w:rsidRPr="00200D2A">
        <w:rPr>
          <w:rFonts w:cs="Courier New"/>
        </w:rPr>
        <w:t xml:space="preserve">ased </w:t>
      </w:r>
      <w:r w:rsidR="009A39AB" w:rsidRPr="00200D2A">
        <w:rPr>
          <w:rFonts w:cs="Courier New"/>
        </w:rPr>
        <w:t>s</w:t>
      </w:r>
      <w:r w:rsidR="006D4142" w:rsidRPr="00200D2A">
        <w:rPr>
          <w:rFonts w:cs="Courier New"/>
        </w:rPr>
        <w:t xml:space="preserve">olution for </w:t>
      </w:r>
      <w:r w:rsidR="009A39AB" w:rsidRPr="00200D2A">
        <w:rPr>
          <w:rFonts w:cs="Courier New"/>
        </w:rPr>
        <w:t>counting clean linen received from the customer (ECA-6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034AFF" w14:textId="77777777" w:rsidR="00932A6E" w:rsidRDefault="00932A6E" w:rsidP="00B42730">
      <w:pPr>
        <w:spacing w:after="0" w:line="240" w:lineRule="auto"/>
      </w:pPr>
      <w:r>
        <w:separator/>
      </w:r>
    </w:p>
  </w:endnote>
  <w:endnote w:type="continuationSeparator" w:id="0">
    <w:p w14:paraId="45AE0D40" w14:textId="77777777" w:rsidR="00932A6E" w:rsidRDefault="00932A6E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D6FB1D" w14:textId="77777777" w:rsidR="00932A6E" w:rsidRDefault="00932A6E" w:rsidP="00B42730">
      <w:pPr>
        <w:spacing w:after="0" w:line="240" w:lineRule="auto"/>
      </w:pPr>
      <w:r>
        <w:separator/>
      </w:r>
    </w:p>
  </w:footnote>
  <w:footnote w:type="continuationSeparator" w:id="0">
    <w:p w14:paraId="02592C1F" w14:textId="77777777" w:rsidR="00932A6E" w:rsidRDefault="00932A6E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8423626"/>
    <w:multiLevelType w:val="hybridMultilevel"/>
    <w:tmpl w:val="2A28C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495C55"/>
    <w:multiLevelType w:val="multilevel"/>
    <w:tmpl w:val="C59A5C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CB7DB4"/>
    <w:multiLevelType w:val="multilevel"/>
    <w:tmpl w:val="5FF0E9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1731516"/>
    <w:multiLevelType w:val="hybridMultilevel"/>
    <w:tmpl w:val="67BAE3E0"/>
    <w:lvl w:ilvl="0" w:tplc="F7120E5E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3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22"/>
  </w:num>
  <w:num w:numId="2" w16cid:durableId="1001615633">
    <w:abstractNumId w:val="21"/>
  </w:num>
  <w:num w:numId="3" w16cid:durableId="1927299529">
    <w:abstractNumId w:val="24"/>
  </w:num>
  <w:num w:numId="4" w16cid:durableId="875656626">
    <w:abstractNumId w:val="5"/>
  </w:num>
  <w:num w:numId="5" w16cid:durableId="1507674437">
    <w:abstractNumId w:val="14"/>
  </w:num>
  <w:num w:numId="6" w16cid:durableId="1723796322">
    <w:abstractNumId w:val="20"/>
  </w:num>
  <w:num w:numId="7" w16cid:durableId="1419208177">
    <w:abstractNumId w:val="0"/>
  </w:num>
  <w:num w:numId="8" w16cid:durableId="866335932">
    <w:abstractNumId w:val="27"/>
  </w:num>
  <w:num w:numId="9" w16cid:durableId="838736547">
    <w:abstractNumId w:val="4"/>
  </w:num>
  <w:num w:numId="10" w16cid:durableId="1397506460">
    <w:abstractNumId w:val="29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9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30"/>
  </w:num>
  <w:num w:numId="18" w16cid:durableId="682823029">
    <w:abstractNumId w:val="30"/>
  </w:num>
  <w:num w:numId="19" w16cid:durableId="373697972">
    <w:abstractNumId w:val="25"/>
  </w:num>
  <w:num w:numId="20" w16cid:durableId="1831554074">
    <w:abstractNumId w:val="26"/>
  </w:num>
  <w:num w:numId="21" w16cid:durableId="1070926477">
    <w:abstractNumId w:val="23"/>
  </w:num>
  <w:num w:numId="22" w16cid:durableId="468667182">
    <w:abstractNumId w:val="12"/>
  </w:num>
  <w:num w:numId="23" w16cid:durableId="919603155">
    <w:abstractNumId w:val="2"/>
  </w:num>
  <w:num w:numId="24" w16cid:durableId="1129278324">
    <w:abstractNumId w:val="18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7"/>
  </w:num>
  <w:num w:numId="29" w16cid:durableId="1913811586">
    <w:abstractNumId w:val="13"/>
  </w:num>
  <w:num w:numId="30" w16cid:durableId="223954982">
    <w:abstractNumId w:val="9"/>
  </w:num>
  <w:num w:numId="31" w16cid:durableId="587271717">
    <w:abstractNumId w:val="28"/>
  </w:num>
  <w:num w:numId="32" w16cid:durableId="1853302302">
    <w:abstractNumId w:val="16"/>
  </w:num>
  <w:num w:numId="33" w16cid:durableId="1902249152">
    <w:abstractNumId w:val="15"/>
  </w:num>
  <w:num w:numId="34" w16cid:durableId="750927426">
    <w:abstractNumId w:val="11"/>
  </w:num>
  <w:num w:numId="35" w16cid:durableId="29166743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2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2E00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2D8C"/>
    <w:rsid w:val="000B4668"/>
    <w:rsid w:val="000B46CA"/>
    <w:rsid w:val="000B7821"/>
    <w:rsid w:val="000C1483"/>
    <w:rsid w:val="000C4528"/>
    <w:rsid w:val="000C4B2D"/>
    <w:rsid w:val="000C5995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45A0E"/>
    <w:rsid w:val="0015255B"/>
    <w:rsid w:val="00152AD1"/>
    <w:rsid w:val="00152E66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CB8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472D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05F2"/>
    <w:rsid w:val="001F4E4B"/>
    <w:rsid w:val="001F5B2E"/>
    <w:rsid w:val="001F6059"/>
    <w:rsid w:val="00200D2A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78EA"/>
    <w:rsid w:val="00325153"/>
    <w:rsid w:val="00334C2B"/>
    <w:rsid w:val="00334C5B"/>
    <w:rsid w:val="00335DA2"/>
    <w:rsid w:val="003379C5"/>
    <w:rsid w:val="003401E7"/>
    <w:rsid w:val="0034035E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97780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0BFC"/>
    <w:rsid w:val="0040515F"/>
    <w:rsid w:val="00405419"/>
    <w:rsid w:val="0040560B"/>
    <w:rsid w:val="00405EBA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6392"/>
    <w:rsid w:val="00476AB4"/>
    <w:rsid w:val="0048014A"/>
    <w:rsid w:val="00480627"/>
    <w:rsid w:val="00482506"/>
    <w:rsid w:val="00485B05"/>
    <w:rsid w:val="00486E62"/>
    <w:rsid w:val="00491A29"/>
    <w:rsid w:val="00492B45"/>
    <w:rsid w:val="004A143B"/>
    <w:rsid w:val="004A14A3"/>
    <w:rsid w:val="004A2C30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D267F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54D1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3E0C"/>
    <w:rsid w:val="005D7896"/>
    <w:rsid w:val="005E1E07"/>
    <w:rsid w:val="005E266E"/>
    <w:rsid w:val="005E3F62"/>
    <w:rsid w:val="005E5CB0"/>
    <w:rsid w:val="005E5EC7"/>
    <w:rsid w:val="005E60F7"/>
    <w:rsid w:val="005F022D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2A57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3D12"/>
    <w:rsid w:val="006643D6"/>
    <w:rsid w:val="00664F22"/>
    <w:rsid w:val="0067036E"/>
    <w:rsid w:val="0067253E"/>
    <w:rsid w:val="0067750D"/>
    <w:rsid w:val="00681657"/>
    <w:rsid w:val="00682580"/>
    <w:rsid w:val="0068608C"/>
    <w:rsid w:val="00686B52"/>
    <w:rsid w:val="00686C94"/>
    <w:rsid w:val="006908F2"/>
    <w:rsid w:val="00692139"/>
    <w:rsid w:val="0069249C"/>
    <w:rsid w:val="00694A77"/>
    <w:rsid w:val="00696E28"/>
    <w:rsid w:val="00697FD5"/>
    <w:rsid w:val="006A638C"/>
    <w:rsid w:val="006B0FEF"/>
    <w:rsid w:val="006B3077"/>
    <w:rsid w:val="006B3B51"/>
    <w:rsid w:val="006C7373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4346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94C73"/>
    <w:rsid w:val="00797419"/>
    <w:rsid w:val="007A0661"/>
    <w:rsid w:val="007A3843"/>
    <w:rsid w:val="007B33F7"/>
    <w:rsid w:val="007B391D"/>
    <w:rsid w:val="007B449A"/>
    <w:rsid w:val="007B527E"/>
    <w:rsid w:val="007B6DA8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054C9"/>
    <w:rsid w:val="008114BD"/>
    <w:rsid w:val="008125A4"/>
    <w:rsid w:val="0081534A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0595"/>
    <w:rsid w:val="008B4B67"/>
    <w:rsid w:val="008B648E"/>
    <w:rsid w:val="008C4567"/>
    <w:rsid w:val="008D01E0"/>
    <w:rsid w:val="008D425D"/>
    <w:rsid w:val="008D53AA"/>
    <w:rsid w:val="008D7FC6"/>
    <w:rsid w:val="008E097E"/>
    <w:rsid w:val="008E204F"/>
    <w:rsid w:val="008E2769"/>
    <w:rsid w:val="008E2904"/>
    <w:rsid w:val="008E51A8"/>
    <w:rsid w:val="008E717A"/>
    <w:rsid w:val="008F261A"/>
    <w:rsid w:val="008F67BE"/>
    <w:rsid w:val="008F6DC2"/>
    <w:rsid w:val="008F79E8"/>
    <w:rsid w:val="00900E41"/>
    <w:rsid w:val="0090242C"/>
    <w:rsid w:val="00902D8D"/>
    <w:rsid w:val="009032FB"/>
    <w:rsid w:val="00903973"/>
    <w:rsid w:val="009056B3"/>
    <w:rsid w:val="00907F97"/>
    <w:rsid w:val="00910BC9"/>
    <w:rsid w:val="00911D54"/>
    <w:rsid w:val="00917EFC"/>
    <w:rsid w:val="00922B5C"/>
    <w:rsid w:val="00924487"/>
    <w:rsid w:val="009257D8"/>
    <w:rsid w:val="00926DA9"/>
    <w:rsid w:val="009307BF"/>
    <w:rsid w:val="0093149B"/>
    <w:rsid w:val="00931522"/>
    <w:rsid w:val="00932A43"/>
    <w:rsid w:val="00932A6E"/>
    <w:rsid w:val="009330D1"/>
    <w:rsid w:val="00935404"/>
    <w:rsid w:val="009366B8"/>
    <w:rsid w:val="00937227"/>
    <w:rsid w:val="00941592"/>
    <w:rsid w:val="0094416A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873CB"/>
    <w:rsid w:val="009921AC"/>
    <w:rsid w:val="00996EB7"/>
    <w:rsid w:val="009A0407"/>
    <w:rsid w:val="009A39AB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0EE1"/>
    <w:rsid w:val="00A0133D"/>
    <w:rsid w:val="00A01BAE"/>
    <w:rsid w:val="00A047F3"/>
    <w:rsid w:val="00A04F36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4579"/>
    <w:rsid w:val="00A445D6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80421"/>
    <w:rsid w:val="00A86F42"/>
    <w:rsid w:val="00A900D5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E6B51"/>
    <w:rsid w:val="00AF2082"/>
    <w:rsid w:val="00AF24A3"/>
    <w:rsid w:val="00AF29E8"/>
    <w:rsid w:val="00B02092"/>
    <w:rsid w:val="00B05CDB"/>
    <w:rsid w:val="00B0652B"/>
    <w:rsid w:val="00B1068B"/>
    <w:rsid w:val="00B13BD6"/>
    <w:rsid w:val="00B14A4F"/>
    <w:rsid w:val="00B17123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6798"/>
    <w:rsid w:val="00B65B05"/>
    <w:rsid w:val="00B66211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2377"/>
    <w:rsid w:val="00BE4179"/>
    <w:rsid w:val="00BE6930"/>
    <w:rsid w:val="00BF06CB"/>
    <w:rsid w:val="00BF1467"/>
    <w:rsid w:val="00BF1C3E"/>
    <w:rsid w:val="00BF56BF"/>
    <w:rsid w:val="00C02661"/>
    <w:rsid w:val="00C063A3"/>
    <w:rsid w:val="00C07D01"/>
    <w:rsid w:val="00C07F3D"/>
    <w:rsid w:val="00C12A59"/>
    <w:rsid w:val="00C12DF5"/>
    <w:rsid w:val="00C145B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75C0"/>
    <w:rsid w:val="00C43525"/>
    <w:rsid w:val="00C43E30"/>
    <w:rsid w:val="00C44D9A"/>
    <w:rsid w:val="00C559F8"/>
    <w:rsid w:val="00C55C06"/>
    <w:rsid w:val="00C62514"/>
    <w:rsid w:val="00C63493"/>
    <w:rsid w:val="00C63683"/>
    <w:rsid w:val="00C644AD"/>
    <w:rsid w:val="00C64B2B"/>
    <w:rsid w:val="00C67CB7"/>
    <w:rsid w:val="00C70291"/>
    <w:rsid w:val="00C70B2C"/>
    <w:rsid w:val="00C71415"/>
    <w:rsid w:val="00C71517"/>
    <w:rsid w:val="00C719A4"/>
    <w:rsid w:val="00C80BAC"/>
    <w:rsid w:val="00C819D7"/>
    <w:rsid w:val="00C81D52"/>
    <w:rsid w:val="00C827A8"/>
    <w:rsid w:val="00C83353"/>
    <w:rsid w:val="00C83AD1"/>
    <w:rsid w:val="00C85E4D"/>
    <w:rsid w:val="00C90456"/>
    <w:rsid w:val="00C932BD"/>
    <w:rsid w:val="00C95277"/>
    <w:rsid w:val="00C96700"/>
    <w:rsid w:val="00C97103"/>
    <w:rsid w:val="00CA00C3"/>
    <w:rsid w:val="00CA16FA"/>
    <w:rsid w:val="00CA30FB"/>
    <w:rsid w:val="00CA793D"/>
    <w:rsid w:val="00CA7AB7"/>
    <w:rsid w:val="00CB2043"/>
    <w:rsid w:val="00CB4895"/>
    <w:rsid w:val="00CC0738"/>
    <w:rsid w:val="00CC66BB"/>
    <w:rsid w:val="00CD06F8"/>
    <w:rsid w:val="00CD3255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CF6F74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07F2"/>
    <w:rsid w:val="00DB0CB7"/>
    <w:rsid w:val="00DB3557"/>
    <w:rsid w:val="00DB636E"/>
    <w:rsid w:val="00DB641C"/>
    <w:rsid w:val="00DC03C8"/>
    <w:rsid w:val="00DC2177"/>
    <w:rsid w:val="00DC6BAC"/>
    <w:rsid w:val="00DD50F5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3FAF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12C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6591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357"/>
    <w:rsid w:val="00EC178C"/>
    <w:rsid w:val="00EC4478"/>
    <w:rsid w:val="00EC5905"/>
    <w:rsid w:val="00EC5ED2"/>
    <w:rsid w:val="00ED03C1"/>
    <w:rsid w:val="00ED59A6"/>
    <w:rsid w:val="00ED714B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1E41"/>
    <w:rsid w:val="00F20591"/>
    <w:rsid w:val="00F27084"/>
    <w:rsid w:val="00F304FD"/>
    <w:rsid w:val="00F31548"/>
    <w:rsid w:val="00F317F7"/>
    <w:rsid w:val="00F3385C"/>
    <w:rsid w:val="00F36694"/>
    <w:rsid w:val="00F366AA"/>
    <w:rsid w:val="00F40AB6"/>
    <w:rsid w:val="00F419C3"/>
    <w:rsid w:val="00F4356F"/>
    <w:rsid w:val="00F44352"/>
    <w:rsid w:val="00F44412"/>
    <w:rsid w:val="00F45D9D"/>
    <w:rsid w:val="00F47ED3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544"/>
    <w:rsid w:val="00F70F0F"/>
    <w:rsid w:val="00F73626"/>
    <w:rsid w:val="00F75285"/>
    <w:rsid w:val="00F82003"/>
    <w:rsid w:val="00F8245A"/>
    <w:rsid w:val="00F84442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13B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6CB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06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06C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Spacing">
    <w:name w:val="No Spacing"/>
    <w:uiPriority w:val="1"/>
    <w:qFormat/>
    <w:rsid w:val="001F05F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5</TotalTime>
  <Pages>2</Pages>
  <Words>219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Mihaela Grigorosoaei</cp:lastModifiedBy>
  <cp:revision>87</cp:revision>
  <cp:lastPrinted>2014-12-29T09:36:00Z</cp:lastPrinted>
  <dcterms:created xsi:type="dcterms:W3CDTF">2022-06-10T14:51:00Z</dcterms:created>
  <dcterms:modified xsi:type="dcterms:W3CDTF">2026-02-25T14:56:00Z</dcterms:modified>
</cp:coreProperties>
</file>